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5F662" w14:textId="5800B6CE" w:rsidR="00E92657" w:rsidRPr="004E3C05" w:rsidRDefault="00E92657" w:rsidP="00E92657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sz w:val="36"/>
          <w:szCs w:val="36"/>
          <w:lang w:val="ro-RO"/>
        </w:rPr>
      </w:pPr>
      <w:r w:rsidRPr="004E3C05">
        <w:rPr>
          <w:rFonts w:ascii="Arial" w:eastAsia="Times New Roman" w:hAnsi="Arial" w:cs="Arial"/>
          <w:b/>
          <w:bCs/>
          <w:sz w:val="36"/>
          <w:szCs w:val="36"/>
          <w:lang w:val="ro-RO"/>
        </w:rPr>
        <w:t xml:space="preserve">Laborator </w:t>
      </w:r>
      <w:r w:rsidR="00B303EA" w:rsidRPr="004E3C05">
        <w:rPr>
          <w:rFonts w:ascii="Arial" w:eastAsia="Times New Roman" w:hAnsi="Arial" w:cs="Arial"/>
          <w:b/>
          <w:bCs/>
          <w:sz w:val="36"/>
          <w:szCs w:val="36"/>
          <w:lang w:val="ro-RO"/>
        </w:rPr>
        <w:t>21</w:t>
      </w:r>
    </w:p>
    <w:p w14:paraId="268168C2" w14:textId="68240082" w:rsidR="009479E3" w:rsidRPr="004E3C05" w:rsidRDefault="009479E3" w:rsidP="009479E3">
      <w:pPr>
        <w:pStyle w:val="ListParagraph"/>
        <w:spacing w:before="100" w:beforeAutospacing="1" w:after="0" w:line="240" w:lineRule="auto"/>
        <w:rPr>
          <w:rFonts w:ascii="Arial" w:eastAsia="Times New Roman" w:hAnsi="Arial" w:cs="Arial"/>
          <w:b/>
          <w:bCs/>
          <w:sz w:val="24"/>
          <w:szCs w:val="24"/>
          <w:lang w:val="ro-RO"/>
        </w:rPr>
      </w:pPr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În REPORT.txt adăugați output-</w:t>
      </w:r>
      <w:proofErr w:type="spellStart"/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ul</w:t>
      </w:r>
      <w:proofErr w:type="spellEnd"/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 xml:space="preserve"> versiuni</w:t>
      </w:r>
      <w:r w:rsidR="00B303EA"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lor</w:t>
      </w:r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 xml:space="preserve"> finale a</w:t>
      </w:r>
      <w:r w:rsidR="00B303EA"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le</w:t>
      </w:r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 xml:space="preserve"> program</w:t>
      </w:r>
      <w:r w:rsidR="00B303EA"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elor</w:t>
      </w:r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 xml:space="preserve">. Dacă o parte din program nu e implementată, nu funcționează, face ca programul să dea </w:t>
      </w:r>
      <w:proofErr w:type="spellStart"/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seg</w:t>
      </w:r>
      <w:proofErr w:type="spellEnd"/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 xml:space="preserve"> fault atunci puteți comenta unele linii din </w:t>
      </w:r>
      <w:proofErr w:type="spellStart"/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main</w:t>
      </w:r>
      <w:proofErr w:type="spellEnd"/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 xml:space="preserve"> și să folosiți aceea afișare.</w:t>
      </w:r>
    </w:p>
    <w:p w14:paraId="4D9CAEC5" w14:textId="552A22BE" w:rsidR="009479E3" w:rsidRPr="004E3C05" w:rsidRDefault="009479E3" w:rsidP="009479E3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8"/>
          <w:szCs w:val="27"/>
          <w:lang w:val="ro-RO"/>
        </w:rPr>
      </w:pPr>
      <w:r w:rsidRPr="004E3C05">
        <w:rPr>
          <w:rFonts w:ascii="Arial" w:eastAsia="Times New Roman" w:hAnsi="Arial" w:cs="Arial"/>
          <w:b/>
          <w:bCs/>
          <w:sz w:val="28"/>
          <w:szCs w:val="27"/>
          <w:lang w:val="ro-RO"/>
        </w:rPr>
        <w:t>Exerciții</w:t>
      </w:r>
    </w:p>
    <w:p w14:paraId="29C778E8" w14:textId="572C3461" w:rsidR="00B303EA" w:rsidRPr="004E3C05" w:rsidRDefault="00B303EA" w:rsidP="00B303EA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o-RO"/>
        </w:rPr>
      </w:pPr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Dintr-un element </w:t>
      </w:r>
      <m:oMath>
        <m:sSub>
          <m:sSubPr>
            <m:ctrlPr>
              <w:rPr>
                <w:rFonts w:ascii="Cambria Math" w:eastAsia="Times New Roman" w:hAnsi="Cambria Math" w:cs="Arial"/>
                <w:i/>
                <w:sz w:val="24"/>
                <w:szCs w:val="24"/>
                <w:lang w:val="ro-RO"/>
              </w:rPr>
            </m:ctrlPr>
          </m:sSubPr>
          <m:e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a</m:t>
            </m:r>
          </m:e>
          <m:sub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i,j</m:t>
            </m:r>
          </m:sub>
        </m:sSub>
      </m:oMath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 al unei matrice </w:t>
      </w:r>
      <m:oMath>
        <m:sSub>
          <m:sSubPr>
            <m:ctrlPr>
              <w:rPr>
                <w:rFonts w:ascii="Cambria Math" w:eastAsia="Times New Roman" w:hAnsi="Cambria Math" w:cs="Arial"/>
                <w:i/>
                <w:sz w:val="24"/>
                <w:szCs w:val="24"/>
                <w:lang w:val="ro-RO"/>
              </w:rPr>
            </m:ctrlPr>
          </m:sSubPr>
          <m:e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A</m:t>
            </m:r>
          </m:e>
          <m:sub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n,n</m:t>
            </m:r>
          </m:sub>
        </m:sSub>
      </m:oMath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 se poate ajunge în elementele </w:t>
      </w:r>
      <m:oMath>
        <m:sSub>
          <m:sSubPr>
            <m:ctrlPr>
              <w:rPr>
                <w:rFonts w:ascii="Cambria Math" w:eastAsia="Times New Roman" w:hAnsi="Cambria Math" w:cs="Arial"/>
                <w:i/>
                <w:sz w:val="24"/>
                <w:szCs w:val="24"/>
                <w:lang w:val="ro-RO"/>
              </w:rPr>
            </m:ctrlPr>
          </m:sSubPr>
          <m:e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a</m:t>
            </m:r>
          </m:e>
          <m:sub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i+1,j</m:t>
            </m:r>
          </m:sub>
        </m:sSub>
        <m:r>
          <w:rPr>
            <w:rFonts w:ascii="Cambria Math" w:eastAsia="Times New Roman" w:hAnsi="Cambria Math" w:cs="Arial"/>
            <w:sz w:val="24"/>
            <w:szCs w:val="24"/>
            <w:lang w:val="ro-RO"/>
          </w:rPr>
          <m:t xml:space="preserve">, </m:t>
        </m:r>
        <m:sSub>
          <m:sSubPr>
            <m:ctrlPr>
              <w:rPr>
                <w:rFonts w:ascii="Cambria Math" w:eastAsia="Times New Roman" w:hAnsi="Cambria Math" w:cs="Arial"/>
                <w:i/>
                <w:sz w:val="24"/>
                <w:szCs w:val="24"/>
                <w:lang w:val="ro-RO"/>
              </w:rPr>
            </m:ctrlPr>
          </m:sSubPr>
          <m:e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a</m:t>
            </m:r>
          </m:e>
          <m:sub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i+1, j+1</m:t>
            </m:r>
          </m:sub>
        </m:sSub>
        <m:r>
          <w:rPr>
            <w:rFonts w:ascii="Cambria Math" w:eastAsia="Times New Roman" w:hAnsi="Cambria Math" w:cs="Arial"/>
            <w:sz w:val="24"/>
            <w:szCs w:val="24"/>
            <w:lang w:val="ro-RO"/>
          </w:rPr>
          <m:t xml:space="preserve">, </m:t>
        </m:r>
        <m:sSub>
          <m:sSubPr>
            <m:ctrlPr>
              <w:rPr>
                <w:rFonts w:ascii="Cambria Math" w:eastAsia="Times New Roman" w:hAnsi="Cambria Math" w:cs="Arial"/>
                <w:i/>
                <w:sz w:val="24"/>
                <w:szCs w:val="24"/>
                <w:lang w:val="ro-RO"/>
              </w:rPr>
            </m:ctrlPr>
          </m:sSubPr>
          <m:e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a</m:t>
            </m:r>
          </m:e>
          <m:sub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i+1, j-1</m:t>
            </m:r>
          </m:sub>
        </m:sSub>
      </m:oMath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. Știind că fiecare element al matricei reține un număr natural, se cere un drum care îndeplinește condițiile problemei și unește un element de pe linia 1 cu unul pe linia </w:t>
      </w:r>
      <m:oMath>
        <m:r>
          <w:rPr>
            <w:rFonts w:ascii="Cambria Math" w:eastAsia="Times New Roman" w:hAnsi="Cambria Math" w:cs="Arial"/>
            <w:sz w:val="24"/>
            <w:szCs w:val="24"/>
            <w:lang w:val="ro-RO"/>
          </w:rPr>
          <m:t>n,</m:t>
        </m:r>
      </m:oMath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 astfel încât suma numerelor reținute de elementele pe unde trece drumul să fie maximă. </w:t>
      </w:r>
    </w:p>
    <w:p w14:paraId="23EAAD40" w14:textId="77777777" w:rsidR="00B303EA" w:rsidRPr="004E3C05" w:rsidRDefault="00B303EA" w:rsidP="00B303EA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o-RO"/>
        </w:rPr>
      </w:pPr>
    </w:p>
    <w:p w14:paraId="6582A391" w14:textId="1190C2DA" w:rsidR="00B303EA" w:rsidRPr="004E3C05" w:rsidRDefault="00B303EA" w:rsidP="00B303EA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o-RO"/>
        </w:rPr>
      </w:pPr>
      <w:r w:rsidRPr="004E3C05">
        <w:rPr>
          <w:rFonts w:ascii="Arial" w:eastAsia="Times New Roman" w:hAnsi="Arial" w:cs="Arial"/>
          <w:sz w:val="24"/>
          <w:szCs w:val="24"/>
          <w:lang w:val="ro-RO"/>
        </w:rPr>
        <w:t>(</w:t>
      </w:r>
      <w:proofErr w:type="spellStart"/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greedy.c</w:t>
      </w:r>
      <w:proofErr w:type="spellEnd"/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) Să se rezolve problema folosind metoda de programare </w:t>
      </w:r>
      <w:proofErr w:type="spellStart"/>
      <w:r w:rsidRPr="004E3C05">
        <w:rPr>
          <w:rFonts w:ascii="Arial" w:eastAsia="Times New Roman" w:hAnsi="Arial" w:cs="Arial"/>
          <w:i/>
          <w:iCs/>
          <w:sz w:val="24"/>
          <w:szCs w:val="24"/>
          <w:lang w:val="ro-RO"/>
        </w:rPr>
        <w:t>greedy</w:t>
      </w:r>
      <w:proofErr w:type="spellEnd"/>
      <w:r w:rsidRPr="004E3C05">
        <w:rPr>
          <w:rFonts w:ascii="Arial" w:eastAsia="Times New Roman" w:hAnsi="Arial" w:cs="Arial"/>
          <w:sz w:val="24"/>
          <w:szCs w:val="24"/>
          <w:lang w:val="ro-RO"/>
        </w:rPr>
        <w:t>.</w:t>
      </w:r>
    </w:p>
    <w:p w14:paraId="798FE75B" w14:textId="342129DD" w:rsidR="00B303EA" w:rsidRPr="004E3C05" w:rsidRDefault="00B303EA" w:rsidP="00B303EA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o-RO"/>
        </w:rPr>
      </w:pPr>
      <w:r w:rsidRPr="004E3C05">
        <w:rPr>
          <w:rFonts w:ascii="Arial" w:eastAsia="Times New Roman" w:hAnsi="Arial" w:cs="Arial"/>
          <w:sz w:val="24"/>
          <w:szCs w:val="24"/>
          <w:lang w:val="ro-RO"/>
        </w:rPr>
        <w:t>(</w:t>
      </w:r>
      <w:proofErr w:type="spellStart"/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backtracking.c</w:t>
      </w:r>
      <w:proofErr w:type="spellEnd"/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) Să se rezolve problema folosind metoda de programare </w:t>
      </w:r>
      <w:proofErr w:type="spellStart"/>
      <w:r w:rsidRPr="004E3C05">
        <w:rPr>
          <w:rFonts w:ascii="Arial" w:eastAsia="Times New Roman" w:hAnsi="Arial" w:cs="Arial"/>
          <w:i/>
          <w:iCs/>
          <w:sz w:val="24"/>
          <w:szCs w:val="24"/>
          <w:lang w:val="ro-RO"/>
        </w:rPr>
        <w:t>backtracking</w:t>
      </w:r>
      <w:proofErr w:type="spellEnd"/>
      <w:r w:rsidRPr="004E3C05">
        <w:rPr>
          <w:rFonts w:ascii="Arial" w:eastAsia="Times New Roman" w:hAnsi="Arial" w:cs="Arial"/>
          <w:i/>
          <w:iCs/>
          <w:sz w:val="24"/>
          <w:szCs w:val="24"/>
          <w:lang w:val="ro-RO"/>
        </w:rPr>
        <w:t>.</w:t>
      </w:r>
    </w:p>
    <w:p w14:paraId="53D63B98" w14:textId="6EAC3009" w:rsidR="0012335F" w:rsidRPr="004E3C05" w:rsidRDefault="009844A7" w:rsidP="00B303EA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o-RO"/>
        </w:rPr>
      </w:pPr>
      <w:r w:rsidRPr="004E3C05">
        <w:rPr>
          <w:rFonts w:ascii="Arial" w:eastAsia="Times New Roman" w:hAnsi="Arial" w:cs="Arial"/>
          <w:sz w:val="24"/>
          <w:szCs w:val="24"/>
          <w:lang w:val="ro-RO"/>
        </w:rPr>
        <w:t>(</w:t>
      </w:r>
      <w:proofErr w:type="spellStart"/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dp.c</w:t>
      </w:r>
      <w:proofErr w:type="spellEnd"/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) Să se rezolve problema folosind metoda </w:t>
      </w:r>
      <w:r w:rsidRPr="004E3C05">
        <w:rPr>
          <w:rFonts w:ascii="Arial" w:eastAsia="Times New Roman" w:hAnsi="Arial" w:cs="Arial"/>
          <w:i/>
          <w:iCs/>
          <w:sz w:val="24"/>
          <w:szCs w:val="24"/>
          <w:lang w:val="ro-RO"/>
        </w:rPr>
        <w:t>programare dinamică</w:t>
      </w:r>
      <w:r w:rsidRPr="004E3C05">
        <w:rPr>
          <w:rFonts w:ascii="Arial" w:eastAsia="Times New Roman" w:hAnsi="Arial" w:cs="Arial"/>
          <w:sz w:val="24"/>
          <w:szCs w:val="24"/>
          <w:lang w:val="ro-RO"/>
        </w:rPr>
        <w:t>.</w:t>
      </w:r>
    </w:p>
    <w:p w14:paraId="34402437" w14:textId="4C4208AC" w:rsidR="009844A7" w:rsidRPr="004E3C05" w:rsidRDefault="009844A7" w:rsidP="00B303EA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o-RO"/>
        </w:rPr>
      </w:pPr>
      <w:r w:rsidRPr="004E3C05">
        <w:rPr>
          <w:rFonts w:ascii="Arial" w:eastAsia="Times New Roman" w:hAnsi="Arial" w:cs="Arial"/>
          <w:sz w:val="24"/>
          <w:szCs w:val="24"/>
          <w:lang w:val="ro-RO"/>
        </w:rPr>
        <w:t>Pentru fiecare dintre metodele de rezolvare de la exercițiile 1-3, să se măsoare timpii de execuție și să se optimizeze cât se poate de mult.</w:t>
      </w:r>
      <w:r w:rsidR="00291194"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 Rezultatele testelor vor fi salvate în fișierul </w:t>
      </w:r>
      <w:r w:rsidR="00426DE6"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timpi.csv</w:t>
      </w:r>
      <w:r w:rsidR="00291194"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. </w:t>
      </w:r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 </w:t>
      </w:r>
    </w:p>
    <w:p w14:paraId="5CB9135A" w14:textId="77777777" w:rsidR="0012335F" w:rsidRPr="004E3C05" w:rsidRDefault="0012335F" w:rsidP="0012335F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sz w:val="21"/>
          <w:szCs w:val="21"/>
          <w:lang w:val="ro-RO"/>
        </w:rPr>
      </w:pPr>
    </w:p>
    <w:p w14:paraId="43285B6E" w14:textId="38755E6D" w:rsidR="0012335F" w:rsidRPr="004E3C05" w:rsidRDefault="009844A7" w:rsidP="0012335F">
      <w:pPr>
        <w:pStyle w:val="ListParagraph"/>
        <w:spacing w:before="100" w:beforeAutospacing="1" w:after="100" w:afterAutospacing="1" w:line="240" w:lineRule="auto"/>
        <w:ind w:left="0" w:firstLine="360"/>
        <w:outlineLvl w:val="2"/>
        <w:rPr>
          <w:rFonts w:ascii="Arial" w:eastAsia="Times New Roman" w:hAnsi="Arial" w:cs="Arial"/>
          <w:sz w:val="24"/>
          <w:szCs w:val="24"/>
          <w:lang w:val="ro-RO"/>
        </w:rPr>
      </w:pPr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 xml:space="preserve">Exercițiile de la 1 la 4 </w:t>
      </w:r>
      <w:r w:rsidRPr="004E3C05">
        <w:rPr>
          <w:rFonts w:ascii="Arial" w:eastAsia="Times New Roman" w:hAnsi="Arial" w:cs="Arial"/>
          <w:sz w:val="24"/>
          <w:szCs w:val="24"/>
          <w:lang w:val="ro-RO"/>
        </w:rPr>
        <w:t>sunt</w:t>
      </w:r>
      <w:r w:rsidR="0012335F"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 </w:t>
      </w:r>
      <w:r w:rsidR="0012335F"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obligatori</w:t>
      </w:r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i</w:t>
      </w:r>
      <w:r w:rsidR="0012335F"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. Conceptele explorate sunt esențiale pentru obținerea notei </w:t>
      </w:r>
      <w:r w:rsidR="0012335F"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minime</w:t>
      </w:r>
      <w:r w:rsidR="0012335F"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 de promovare.</w:t>
      </w:r>
    </w:p>
    <w:p w14:paraId="09B45417" w14:textId="660ABDAF" w:rsidR="00C9093A" w:rsidRPr="004E3C05" w:rsidRDefault="00C9093A" w:rsidP="0012335F">
      <w:pPr>
        <w:pStyle w:val="ListParagraph"/>
        <w:spacing w:before="100" w:beforeAutospacing="1" w:after="100" w:afterAutospacing="1" w:line="240" w:lineRule="auto"/>
        <w:ind w:left="0" w:firstLine="360"/>
        <w:outlineLvl w:val="2"/>
        <w:rPr>
          <w:rFonts w:ascii="Arial" w:eastAsia="Times New Roman" w:hAnsi="Arial" w:cs="Arial"/>
          <w:sz w:val="24"/>
          <w:szCs w:val="24"/>
          <w:lang w:val="ro-RO"/>
        </w:rPr>
      </w:pPr>
    </w:p>
    <w:p w14:paraId="3A70257C" w14:textId="77777777" w:rsidR="00C9093A" w:rsidRPr="004E3C05" w:rsidRDefault="00C9093A" w:rsidP="00C9093A">
      <w:pPr>
        <w:pStyle w:val="ListParagraph"/>
        <w:spacing w:before="100" w:beforeAutospacing="1" w:after="100" w:afterAutospacing="1" w:line="240" w:lineRule="auto"/>
        <w:ind w:left="0" w:firstLine="360"/>
        <w:outlineLvl w:val="2"/>
        <w:rPr>
          <w:rFonts w:ascii="Arial" w:eastAsia="Times New Roman" w:hAnsi="Arial" w:cs="Arial"/>
          <w:b/>
          <w:bCs/>
          <w:sz w:val="24"/>
          <w:szCs w:val="24"/>
          <w:lang w:val="ro-RO"/>
        </w:rPr>
      </w:pPr>
    </w:p>
    <w:p w14:paraId="6CDE728C" w14:textId="75939961" w:rsidR="00C9093A" w:rsidRPr="004E3C05" w:rsidRDefault="00C9093A" w:rsidP="00C9093A">
      <w:pPr>
        <w:pStyle w:val="ListParagraph"/>
        <w:spacing w:before="100" w:beforeAutospacing="1" w:after="100" w:afterAutospacing="1" w:line="240" w:lineRule="auto"/>
        <w:ind w:left="0" w:firstLine="360"/>
        <w:outlineLvl w:val="2"/>
        <w:rPr>
          <w:rFonts w:ascii="Arial" w:eastAsia="Times New Roman" w:hAnsi="Arial" w:cs="Arial"/>
          <w:b/>
          <w:bCs/>
          <w:sz w:val="24"/>
          <w:szCs w:val="24"/>
          <w:lang w:val="ro-RO"/>
        </w:rPr>
      </w:pPr>
      <w:r w:rsidRPr="004E3C05">
        <w:rPr>
          <w:rFonts w:ascii="Arial" w:eastAsia="Times New Roman" w:hAnsi="Arial" w:cs="Arial"/>
          <w:b/>
          <w:bCs/>
          <w:sz w:val="24"/>
          <w:szCs w:val="24"/>
          <w:lang w:val="ro-RO"/>
        </w:rPr>
        <w:t>Exemplu</w:t>
      </w:r>
    </w:p>
    <w:p w14:paraId="4AFAEFBF" w14:textId="26D8F93D" w:rsidR="00C9093A" w:rsidRPr="004E3C05" w:rsidRDefault="00C9093A" w:rsidP="00C9093A">
      <w:pPr>
        <w:pStyle w:val="ListParagraph"/>
        <w:spacing w:before="100" w:beforeAutospacing="1" w:after="100" w:afterAutospacing="1" w:line="240" w:lineRule="auto"/>
        <w:ind w:left="0" w:firstLine="360"/>
        <w:outlineLvl w:val="2"/>
        <w:rPr>
          <w:rFonts w:ascii="Arial" w:eastAsia="Times New Roman" w:hAnsi="Arial" w:cs="Arial"/>
          <w:sz w:val="24"/>
          <w:szCs w:val="24"/>
          <w:lang w:val="ro-RO"/>
        </w:rPr>
      </w:pPr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Input: </w:t>
      </w:r>
      <m:oMath>
        <m:r>
          <w:rPr>
            <w:rFonts w:ascii="Cambria Math" w:eastAsia="Times New Roman" w:hAnsi="Cambria Math" w:cs="Arial"/>
            <w:sz w:val="24"/>
            <w:szCs w:val="24"/>
            <w:lang w:val="ro-RO"/>
          </w:rPr>
          <m:t>n=3</m:t>
        </m:r>
      </m:oMath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; </w:t>
      </w:r>
      <m:oMath>
        <m:r>
          <w:rPr>
            <w:rFonts w:ascii="Cambria Math" w:eastAsia="Times New Roman" w:hAnsi="Cambria Math" w:cs="Arial"/>
            <w:sz w:val="24"/>
            <w:szCs w:val="24"/>
            <w:lang w:val="ro-RO"/>
          </w:rPr>
          <m:t>A=</m:t>
        </m:r>
        <m:d>
          <m:dPr>
            <m:ctrlPr>
              <w:rPr>
                <w:rFonts w:ascii="Cambria Math" w:eastAsia="Times New Roman" w:hAnsi="Cambria Math" w:cs="Arial"/>
                <w:i/>
                <w:sz w:val="24"/>
                <w:szCs w:val="24"/>
                <w:lang w:val="ro-RO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Arial"/>
                    <w:i/>
                    <w:sz w:val="24"/>
                    <w:szCs w:val="24"/>
                    <w:lang w:val="ro-RO"/>
                  </w:rPr>
                </m:ctrlPr>
              </m:mPr>
              <m:mr>
                <m:e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  <w:lang w:val="ro-RO"/>
                    </w:rPr>
                    <m:t>3</m:t>
                  </m:r>
                </m:e>
                <m:e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  <w:lang w:val="ro-RO"/>
                    </w:rPr>
                    <m:t>1</m:t>
                  </m:r>
                </m:e>
                <m:e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  <w:lang w:val="ro-RO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  <w:lang w:val="ro-RO"/>
                    </w:rPr>
                    <m:t>4</m:t>
                  </m:r>
                </m:e>
                <m:e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  <w:lang w:val="ro-RO"/>
                    </w:rPr>
                    <m:t>1</m:t>
                  </m:r>
                </m:e>
                <m:e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  <w:lang w:val="ro-RO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  <w:lang w:val="ro-RO"/>
                    </w:rPr>
                    <m:t>3</m:t>
                  </m:r>
                </m:e>
                <m:e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  <w:lang w:val="ro-RO"/>
                    </w:rPr>
                    <m:t>7</m:t>
                  </m:r>
                </m:e>
                <m:e>
                  <m:r>
                    <w:rPr>
                      <w:rFonts w:ascii="Cambria Math" w:eastAsia="Times New Roman" w:hAnsi="Cambria Math" w:cs="Arial"/>
                      <w:sz w:val="24"/>
                      <w:szCs w:val="24"/>
                      <w:lang w:val="ro-RO"/>
                    </w:rPr>
                    <m:t>1</m:t>
                  </m:r>
                </m:e>
              </m:mr>
            </m:m>
          </m:e>
        </m:d>
      </m:oMath>
    </w:p>
    <w:p w14:paraId="42BD5C88" w14:textId="77777777" w:rsidR="00C9093A" w:rsidRPr="004E3C05" w:rsidRDefault="00C9093A" w:rsidP="00C9093A">
      <w:pPr>
        <w:pStyle w:val="ListParagraph"/>
        <w:spacing w:before="100" w:beforeAutospacing="1" w:after="100" w:afterAutospacing="1" w:line="240" w:lineRule="auto"/>
        <w:ind w:left="0" w:firstLine="360"/>
        <w:outlineLvl w:val="2"/>
        <w:rPr>
          <w:rFonts w:ascii="Arial" w:eastAsia="Times New Roman" w:hAnsi="Arial" w:cs="Arial"/>
          <w:sz w:val="24"/>
          <w:szCs w:val="24"/>
          <w:lang w:val="ro-RO"/>
        </w:rPr>
      </w:pPr>
    </w:p>
    <w:p w14:paraId="45EA3A6C" w14:textId="2CDD5973" w:rsidR="00C9093A" w:rsidRPr="004E3C05" w:rsidRDefault="00C9093A" w:rsidP="00C9093A">
      <w:pPr>
        <w:pStyle w:val="ListParagraph"/>
        <w:spacing w:before="100" w:beforeAutospacing="1" w:after="100" w:afterAutospacing="1" w:line="240" w:lineRule="auto"/>
        <w:ind w:left="0" w:firstLine="360"/>
        <w:outlineLvl w:val="2"/>
        <w:rPr>
          <w:rFonts w:ascii="Arial" w:eastAsia="Times New Roman" w:hAnsi="Arial" w:cs="Arial"/>
          <w:sz w:val="24"/>
          <w:szCs w:val="24"/>
          <w:lang w:val="ro-RO"/>
        </w:rPr>
      </w:pPr>
      <w:r w:rsidRPr="004E3C05">
        <w:rPr>
          <w:rFonts w:ascii="Arial" w:eastAsia="Times New Roman" w:hAnsi="Arial" w:cs="Arial"/>
          <w:sz w:val="24"/>
          <w:szCs w:val="24"/>
          <w:lang w:val="ro-RO"/>
        </w:rPr>
        <w:t xml:space="preserve">Output: Drumul este: </w:t>
      </w:r>
      <m:oMath>
        <m:sSub>
          <m:sSubPr>
            <m:ctrlPr>
              <w:rPr>
                <w:rFonts w:ascii="Cambria Math" w:eastAsia="Times New Roman" w:hAnsi="Cambria Math" w:cs="Arial"/>
                <w:i/>
                <w:sz w:val="24"/>
                <w:szCs w:val="24"/>
                <w:lang w:val="ro-RO"/>
              </w:rPr>
            </m:ctrlPr>
          </m:sSubPr>
          <m:e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a</m:t>
            </m:r>
          </m:e>
          <m:sub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1,1</m:t>
            </m:r>
          </m:sub>
        </m:sSub>
        <m:r>
          <w:rPr>
            <w:rFonts w:ascii="Cambria Math" w:eastAsia="Times New Roman" w:hAnsi="Cambria Math" w:cs="Arial"/>
            <w:sz w:val="24"/>
            <w:szCs w:val="24"/>
            <w:lang w:val="ro-RO"/>
          </w:rPr>
          <m:t xml:space="preserve">, </m:t>
        </m:r>
        <m:sSub>
          <m:sSubPr>
            <m:ctrlPr>
              <w:rPr>
                <w:rFonts w:ascii="Cambria Math" w:eastAsia="Times New Roman" w:hAnsi="Cambria Math" w:cs="Arial"/>
                <w:i/>
                <w:sz w:val="24"/>
                <w:szCs w:val="24"/>
                <w:lang w:val="ro-RO"/>
              </w:rPr>
            </m:ctrlPr>
          </m:sSubPr>
          <m:e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a</m:t>
            </m:r>
          </m:e>
          <m:sub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2,1</m:t>
            </m:r>
          </m:sub>
        </m:sSub>
        <m:r>
          <w:rPr>
            <w:rFonts w:ascii="Cambria Math" w:eastAsia="Times New Roman" w:hAnsi="Cambria Math" w:cs="Arial"/>
            <w:sz w:val="24"/>
            <w:szCs w:val="24"/>
            <w:lang w:val="ro-RO"/>
          </w:rPr>
          <m:t xml:space="preserve">, </m:t>
        </m:r>
        <m:sSub>
          <m:sSubPr>
            <m:ctrlPr>
              <w:rPr>
                <w:rFonts w:ascii="Cambria Math" w:eastAsia="Times New Roman" w:hAnsi="Cambria Math" w:cs="Arial"/>
                <w:i/>
                <w:sz w:val="24"/>
                <w:szCs w:val="24"/>
                <w:lang w:val="ro-RO"/>
              </w:rPr>
            </m:ctrlPr>
          </m:sSubPr>
          <m:e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a</m:t>
            </m:r>
          </m:e>
          <m:sub>
            <m:r>
              <w:rPr>
                <w:rFonts w:ascii="Cambria Math" w:eastAsia="Times New Roman" w:hAnsi="Cambria Math" w:cs="Arial"/>
                <w:sz w:val="24"/>
                <w:szCs w:val="24"/>
                <w:lang w:val="ro-RO"/>
              </w:rPr>
              <m:t>3,2</m:t>
            </m:r>
          </m:sub>
        </m:sSub>
      </m:oMath>
      <w:r w:rsidRPr="004E3C05">
        <w:rPr>
          <w:rFonts w:ascii="Arial" w:eastAsia="Times New Roman" w:hAnsi="Arial" w:cs="Arial"/>
          <w:sz w:val="24"/>
          <w:szCs w:val="24"/>
          <w:lang w:val="ro-RO"/>
        </w:rPr>
        <w:t>, iar suma este 3 + 4 + 7 = 14</w:t>
      </w:r>
    </w:p>
    <w:p w14:paraId="1F5960BA" w14:textId="5366469D" w:rsidR="0012335F" w:rsidRPr="004E3C05" w:rsidRDefault="0012335F" w:rsidP="009844A7">
      <w:pPr>
        <w:pStyle w:val="ListParagraph"/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ro-RO"/>
        </w:rPr>
      </w:pPr>
    </w:p>
    <w:sectPr w:rsidR="0012335F" w:rsidRPr="004E3C05" w:rsidSect="00346A7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588D6" w14:textId="77777777" w:rsidR="00D61FB8" w:rsidRDefault="00D61FB8" w:rsidP="00F23C68">
      <w:pPr>
        <w:spacing w:after="0" w:line="240" w:lineRule="auto"/>
      </w:pPr>
      <w:r>
        <w:separator/>
      </w:r>
    </w:p>
  </w:endnote>
  <w:endnote w:type="continuationSeparator" w:id="0">
    <w:p w14:paraId="72FC277F" w14:textId="77777777" w:rsidR="00D61FB8" w:rsidRDefault="00D61FB8" w:rsidP="00F23C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8C8AB" w14:textId="77777777" w:rsidR="00D61FB8" w:rsidRDefault="00D61FB8" w:rsidP="00F23C68">
      <w:pPr>
        <w:spacing w:after="0" w:line="240" w:lineRule="auto"/>
      </w:pPr>
      <w:r>
        <w:separator/>
      </w:r>
    </w:p>
  </w:footnote>
  <w:footnote w:type="continuationSeparator" w:id="0">
    <w:p w14:paraId="67122DCC" w14:textId="77777777" w:rsidR="00D61FB8" w:rsidRDefault="00D61FB8" w:rsidP="00F23C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D3CB5" w14:textId="77777777" w:rsidR="00817CC9" w:rsidRPr="002018D1" w:rsidRDefault="00817CC9" w:rsidP="00817CC9">
    <w:pPr>
      <w:pStyle w:val="Header"/>
      <w:rPr>
        <w:rFonts w:ascii="Arial" w:hAnsi="Arial" w:cs="Arial"/>
        <w:b/>
        <w:bCs/>
        <w:lang w:val="ro-RO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481462DA" wp14:editId="51211452">
          <wp:simplePos x="0" y="0"/>
          <wp:positionH relativeFrom="rightMargin">
            <wp:posOffset>-505460</wp:posOffset>
          </wp:positionH>
          <wp:positionV relativeFrom="paragraph">
            <wp:posOffset>-425450</wp:posOffset>
          </wp:positionV>
          <wp:extent cx="1221740" cy="1435735"/>
          <wp:effectExtent l="0" t="0" r="0" b="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1740" cy="1435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02759">
      <w:rPr>
        <w:rFonts w:ascii="Arial" w:hAnsi="Arial" w:cs="Arial"/>
        <w:noProof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15606E" wp14:editId="38216994">
              <wp:simplePos x="0" y="0"/>
              <wp:positionH relativeFrom="margin">
                <wp:posOffset>-957287</wp:posOffset>
              </wp:positionH>
              <wp:positionV relativeFrom="paragraph">
                <wp:posOffset>180157</wp:posOffset>
              </wp:positionV>
              <wp:extent cx="7713552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713552" cy="0"/>
                      </a:xfrm>
                      <a:prstGeom prst="line">
                        <a:avLst/>
                      </a:prstGeom>
                      <a:ln w="889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2278C86" id="Straight Connector 2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75.4pt,14.2pt" to="531.9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" strokecolor="black [3213]" strokeweight=".7pt">
              <v:stroke joinstyle="miter"/>
              <w10:wrap anchorx="margin"/>
            </v:line>
          </w:pict>
        </mc:Fallback>
      </mc:AlternateContent>
    </w:r>
    <w:r w:rsidRPr="009A10A3">
      <w:t xml:space="preserve"> </w:t>
    </w:r>
    <w:r>
      <w:rPr>
        <w:b/>
        <w:bCs/>
        <w:noProof/>
        <w:sz w:val="28"/>
        <w:szCs w:val="28"/>
      </w:rPr>
      <w:t xml:space="preserve">Structuri de Date </w:t>
    </w:r>
    <w:r>
      <w:rPr>
        <w:b/>
        <w:bCs/>
        <w:noProof/>
        <w:sz w:val="28"/>
        <w:szCs w:val="28"/>
        <w:lang w:val="ro-RO"/>
      </w:rPr>
      <w:t>și Algoritmi</w:t>
    </w:r>
  </w:p>
  <w:p w14:paraId="528EB722" w14:textId="77777777" w:rsidR="00817CC9" w:rsidRPr="00802759" w:rsidRDefault="00817CC9" w:rsidP="00817CC9">
    <w:pPr>
      <w:pStyle w:val="Header"/>
      <w:rPr>
        <w:lang w:val="ro-RO"/>
      </w:rPr>
    </w:pPr>
    <w:r w:rsidRPr="00802759">
      <w:rPr>
        <w:lang w:val="ro-RO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A1B90"/>
    <w:multiLevelType w:val="multilevel"/>
    <w:tmpl w:val="60E0FA5C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entative="1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 w:tentative="1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entative="1">
      <w:start w:val="1"/>
      <w:numFmt w:val="decimal"/>
      <w:lvlText w:val="%5."/>
      <w:lvlJc w:val="left"/>
      <w:pPr>
        <w:tabs>
          <w:tab w:val="num" w:pos="3780"/>
        </w:tabs>
        <w:ind w:left="3780" w:hanging="360"/>
      </w:pPr>
    </w:lvl>
    <w:lvl w:ilvl="5" w:tentative="1">
      <w:start w:val="1"/>
      <w:numFmt w:val="decimal"/>
      <w:lvlText w:val="%6."/>
      <w:lvlJc w:val="left"/>
      <w:pPr>
        <w:tabs>
          <w:tab w:val="num" w:pos="4500"/>
        </w:tabs>
        <w:ind w:left="4500" w:hanging="360"/>
      </w:pPr>
    </w:lvl>
    <w:lvl w:ilvl="6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entative="1">
      <w:start w:val="1"/>
      <w:numFmt w:val="decimal"/>
      <w:lvlText w:val="%8."/>
      <w:lvlJc w:val="left"/>
      <w:pPr>
        <w:tabs>
          <w:tab w:val="num" w:pos="5940"/>
        </w:tabs>
        <w:ind w:left="5940" w:hanging="360"/>
      </w:pPr>
    </w:lvl>
    <w:lvl w:ilvl="8" w:tentative="1">
      <w:start w:val="1"/>
      <w:numFmt w:val="decimal"/>
      <w:lvlText w:val="%9."/>
      <w:lvlJc w:val="left"/>
      <w:pPr>
        <w:tabs>
          <w:tab w:val="num" w:pos="6660"/>
        </w:tabs>
        <w:ind w:left="6660" w:hanging="360"/>
      </w:pPr>
    </w:lvl>
  </w:abstractNum>
  <w:abstractNum w:abstractNumId="1" w15:restartNumberingAfterBreak="0">
    <w:nsid w:val="0BD51918"/>
    <w:multiLevelType w:val="multilevel"/>
    <w:tmpl w:val="6598D5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66012F"/>
    <w:multiLevelType w:val="hybridMultilevel"/>
    <w:tmpl w:val="1E669996"/>
    <w:lvl w:ilvl="0" w:tplc="041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C1A485C"/>
    <w:multiLevelType w:val="multilevel"/>
    <w:tmpl w:val="5430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D61FDB"/>
    <w:multiLevelType w:val="hybridMultilevel"/>
    <w:tmpl w:val="BBB0F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00888"/>
    <w:multiLevelType w:val="multilevel"/>
    <w:tmpl w:val="071055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46172679"/>
    <w:multiLevelType w:val="multilevel"/>
    <w:tmpl w:val="60E0F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EB63F8"/>
    <w:multiLevelType w:val="multilevel"/>
    <w:tmpl w:val="B8F04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CF6A22"/>
    <w:multiLevelType w:val="hybridMultilevel"/>
    <w:tmpl w:val="7F3A31E4"/>
    <w:lvl w:ilvl="0" w:tplc="0418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87A76AE"/>
    <w:multiLevelType w:val="multilevel"/>
    <w:tmpl w:val="96E45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FC6169"/>
    <w:multiLevelType w:val="multilevel"/>
    <w:tmpl w:val="79182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C1C2D5E"/>
    <w:multiLevelType w:val="hybridMultilevel"/>
    <w:tmpl w:val="415E16AE"/>
    <w:lvl w:ilvl="0" w:tplc="041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0"/>
  </w:num>
  <w:num w:numId="4">
    <w:abstractNumId w:val="9"/>
  </w:num>
  <w:num w:numId="5">
    <w:abstractNumId w:val="1"/>
  </w:num>
  <w:num w:numId="6">
    <w:abstractNumId w:val="2"/>
  </w:num>
  <w:num w:numId="7">
    <w:abstractNumId w:val="11"/>
  </w:num>
  <w:num w:numId="8">
    <w:abstractNumId w:val="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5"/>
  </w:num>
  <w:num w:numId="11">
    <w:abstractNumId w:val="6"/>
  </w:num>
  <w:num w:numId="12">
    <w:abstractNumId w:val="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NDSyMLYwtTQxNzZV0lEKTi0uzszPAykwrAUAal/SbSwAAAA="/>
  </w:docVars>
  <w:rsids>
    <w:rsidRoot w:val="00832DC9"/>
    <w:rsid w:val="00003694"/>
    <w:rsid w:val="000048A4"/>
    <w:rsid w:val="000152D2"/>
    <w:rsid w:val="00015B9D"/>
    <w:rsid w:val="00031BEA"/>
    <w:rsid w:val="000320FA"/>
    <w:rsid w:val="00036886"/>
    <w:rsid w:val="000420A3"/>
    <w:rsid w:val="00063471"/>
    <w:rsid w:val="0007289E"/>
    <w:rsid w:val="000741C4"/>
    <w:rsid w:val="000755F8"/>
    <w:rsid w:val="000772CA"/>
    <w:rsid w:val="00081A63"/>
    <w:rsid w:val="00087427"/>
    <w:rsid w:val="00087D06"/>
    <w:rsid w:val="000A3C82"/>
    <w:rsid w:val="000A55C0"/>
    <w:rsid w:val="000B2786"/>
    <w:rsid w:val="000B5BF1"/>
    <w:rsid w:val="000C2361"/>
    <w:rsid w:val="000C3BF5"/>
    <w:rsid w:val="000C513B"/>
    <w:rsid w:val="000C53CE"/>
    <w:rsid w:val="000D15D7"/>
    <w:rsid w:val="000D3BF4"/>
    <w:rsid w:val="000F1854"/>
    <w:rsid w:val="000F73E7"/>
    <w:rsid w:val="00101774"/>
    <w:rsid w:val="0010201C"/>
    <w:rsid w:val="00107B61"/>
    <w:rsid w:val="00110B3F"/>
    <w:rsid w:val="001173C7"/>
    <w:rsid w:val="0012335F"/>
    <w:rsid w:val="00126107"/>
    <w:rsid w:val="00142E0A"/>
    <w:rsid w:val="00146D1A"/>
    <w:rsid w:val="00151CC0"/>
    <w:rsid w:val="00172036"/>
    <w:rsid w:val="0017574E"/>
    <w:rsid w:val="0018399C"/>
    <w:rsid w:val="00185DAB"/>
    <w:rsid w:val="0018670E"/>
    <w:rsid w:val="001A0B20"/>
    <w:rsid w:val="001A139D"/>
    <w:rsid w:val="001A5EB8"/>
    <w:rsid w:val="001A680E"/>
    <w:rsid w:val="001B6A18"/>
    <w:rsid w:val="001C380E"/>
    <w:rsid w:val="001C65C7"/>
    <w:rsid w:val="001D12E9"/>
    <w:rsid w:val="001D1CE9"/>
    <w:rsid w:val="001D617C"/>
    <w:rsid w:val="001E0914"/>
    <w:rsid w:val="001E14C5"/>
    <w:rsid w:val="001E28CF"/>
    <w:rsid w:val="001E6722"/>
    <w:rsid w:val="001E77D9"/>
    <w:rsid w:val="001E7828"/>
    <w:rsid w:val="001F6132"/>
    <w:rsid w:val="002018D1"/>
    <w:rsid w:val="00202C32"/>
    <w:rsid w:val="00207F77"/>
    <w:rsid w:val="00211F92"/>
    <w:rsid w:val="00213C5A"/>
    <w:rsid w:val="00214D39"/>
    <w:rsid w:val="00222A29"/>
    <w:rsid w:val="002313BC"/>
    <w:rsid w:val="00234650"/>
    <w:rsid w:val="00250DD9"/>
    <w:rsid w:val="0025224C"/>
    <w:rsid w:val="002601A1"/>
    <w:rsid w:val="00270FA4"/>
    <w:rsid w:val="00272FFA"/>
    <w:rsid w:val="00274EF9"/>
    <w:rsid w:val="00281B1E"/>
    <w:rsid w:val="00281C55"/>
    <w:rsid w:val="00287EE9"/>
    <w:rsid w:val="00291194"/>
    <w:rsid w:val="00293111"/>
    <w:rsid w:val="00294A5F"/>
    <w:rsid w:val="002964E5"/>
    <w:rsid w:val="002A6281"/>
    <w:rsid w:val="002B05F0"/>
    <w:rsid w:val="002B5A84"/>
    <w:rsid w:val="002C6797"/>
    <w:rsid w:val="00300D1A"/>
    <w:rsid w:val="00302E12"/>
    <w:rsid w:val="003047C0"/>
    <w:rsid w:val="003142EC"/>
    <w:rsid w:val="0031732A"/>
    <w:rsid w:val="0032295D"/>
    <w:rsid w:val="00324695"/>
    <w:rsid w:val="0033388B"/>
    <w:rsid w:val="00337424"/>
    <w:rsid w:val="00341AED"/>
    <w:rsid w:val="00346A7E"/>
    <w:rsid w:val="00346A84"/>
    <w:rsid w:val="003558DD"/>
    <w:rsid w:val="00363BDC"/>
    <w:rsid w:val="0037478B"/>
    <w:rsid w:val="003760C8"/>
    <w:rsid w:val="00382658"/>
    <w:rsid w:val="0038350D"/>
    <w:rsid w:val="003964DF"/>
    <w:rsid w:val="00396CC0"/>
    <w:rsid w:val="003B169D"/>
    <w:rsid w:val="003B1EA5"/>
    <w:rsid w:val="003B31CD"/>
    <w:rsid w:val="003C02B3"/>
    <w:rsid w:val="003C2070"/>
    <w:rsid w:val="003C3072"/>
    <w:rsid w:val="003C4922"/>
    <w:rsid w:val="003C6AA5"/>
    <w:rsid w:val="003E199B"/>
    <w:rsid w:val="003E5CD6"/>
    <w:rsid w:val="003F3C1E"/>
    <w:rsid w:val="00401379"/>
    <w:rsid w:val="004115C5"/>
    <w:rsid w:val="00412268"/>
    <w:rsid w:val="00426DE6"/>
    <w:rsid w:val="0043247D"/>
    <w:rsid w:val="004418BD"/>
    <w:rsid w:val="00446160"/>
    <w:rsid w:val="004502B1"/>
    <w:rsid w:val="00453FC8"/>
    <w:rsid w:val="00457F0C"/>
    <w:rsid w:val="0046089B"/>
    <w:rsid w:val="00470CCB"/>
    <w:rsid w:val="00487349"/>
    <w:rsid w:val="00490A6C"/>
    <w:rsid w:val="004939D3"/>
    <w:rsid w:val="00495126"/>
    <w:rsid w:val="00495426"/>
    <w:rsid w:val="004A37B1"/>
    <w:rsid w:val="004B27FA"/>
    <w:rsid w:val="004E218B"/>
    <w:rsid w:val="004E248C"/>
    <w:rsid w:val="004E3206"/>
    <w:rsid w:val="004E3571"/>
    <w:rsid w:val="004E3C05"/>
    <w:rsid w:val="004E78C2"/>
    <w:rsid w:val="004F2D75"/>
    <w:rsid w:val="0050395D"/>
    <w:rsid w:val="00504C24"/>
    <w:rsid w:val="00505AC6"/>
    <w:rsid w:val="00506376"/>
    <w:rsid w:val="005158CE"/>
    <w:rsid w:val="00520032"/>
    <w:rsid w:val="00527C9B"/>
    <w:rsid w:val="00530387"/>
    <w:rsid w:val="00531BC0"/>
    <w:rsid w:val="0053792D"/>
    <w:rsid w:val="0054128D"/>
    <w:rsid w:val="00550A6C"/>
    <w:rsid w:val="00552BB4"/>
    <w:rsid w:val="00555233"/>
    <w:rsid w:val="0055760E"/>
    <w:rsid w:val="00557C70"/>
    <w:rsid w:val="005663FC"/>
    <w:rsid w:val="005712D9"/>
    <w:rsid w:val="0057168D"/>
    <w:rsid w:val="00576CBA"/>
    <w:rsid w:val="005813AB"/>
    <w:rsid w:val="00582A29"/>
    <w:rsid w:val="00594AD4"/>
    <w:rsid w:val="0059720A"/>
    <w:rsid w:val="005A4FCC"/>
    <w:rsid w:val="005A7BCA"/>
    <w:rsid w:val="005B2565"/>
    <w:rsid w:val="005B46BD"/>
    <w:rsid w:val="005C5D01"/>
    <w:rsid w:val="005E5EAA"/>
    <w:rsid w:val="005E659B"/>
    <w:rsid w:val="005F0596"/>
    <w:rsid w:val="005F3653"/>
    <w:rsid w:val="005F7A1A"/>
    <w:rsid w:val="00600AFD"/>
    <w:rsid w:val="00604509"/>
    <w:rsid w:val="00605F47"/>
    <w:rsid w:val="0060771C"/>
    <w:rsid w:val="006134A4"/>
    <w:rsid w:val="006365D1"/>
    <w:rsid w:val="006436A9"/>
    <w:rsid w:val="0064386A"/>
    <w:rsid w:val="00644BF8"/>
    <w:rsid w:val="0064573A"/>
    <w:rsid w:val="00652F03"/>
    <w:rsid w:val="00654B2C"/>
    <w:rsid w:val="006568D1"/>
    <w:rsid w:val="006572B8"/>
    <w:rsid w:val="00657CEF"/>
    <w:rsid w:val="00667121"/>
    <w:rsid w:val="006673C4"/>
    <w:rsid w:val="00673AC4"/>
    <w:rsid w:val="00682286"/>
    <w:rsid w:val="00696E15"/>
    <w:rsid w:val="006A22E6"/>
    <w:rsid w:val="006A330F"/>
    <w:rsid w:val="006A5FE2"/>
    <w:rsid w:val="006B25DF"/>
    <w:rsid w:val="006B2D4B"/>
    <w:rsid w:val="006B313E"/>
    <w:rsid w:val="006C24C6"/>
    <w:rsid w:val="006C4B3B"/>
    <w:rsid w:val="006D03B3"/>
    <w:rsid w:val="006D0936"/>
    <w:rsid w:val="006D1874"/>
    <w:rsid w:val="006E4E06"/>
    <w:rsid w:val="006E57A9"/>
    <w:rsid w:val="006E5DE3"/>
    <w:rsid w:val="007034F5"/>
    <w:rsid w:val="007154A9"/>
    <w:rsid w:val="0072269C"/>
    <w:rsid w:val="0073145D"/>
    <w:rsid w:val="0074405B"/>
    <w:rsid w:val="00747FFA"/>
    <w:rsid w:val="00754201"/>
    <w:rsid w:val="00754811"/>
    <w:rsid w:val="0075494C"/>
    <w:rsid w:val="007629C7"/>
    <w:rsid w:val="0076662B"/>
    <w:rsid w:val="00775BC3"/>
    <w:rsid w:val="00777AED"/>
    <w:rsid w:val="00787CFC"/>
    <w:rsid w:val="00792562"/>
    <w:rsid w:val="007952F5"/>
    <w:rsid w:val="00796C9A"/>
    <w:rsid w:val="007A1565"/>
    <w:rsid w:val="007B08CA"/>
    <w:rsid w:val="007B7D12"/>
    <w:rsid w:val="007C1CD7"/>
    <w:rsid w:val="007D61B7"/>
    <w:rsid w:val="007D79FF"/>
    <w:rsid w:val="007E3B3B"/>
    <w:rsid w:val="007E6D9A"/>
    <w:rsid w:val="007F53CD"/>
    <w:rsid w:val="007F5463"/>
    <w:rsid w:val="00802759"/>
    <w:rsid w:val="00817CC9"/>
    <w:rsid w:val="008308A8"/>
    <w:rsid w:val="00832DC9"/>
    <w:rsid w:val="00836979"/>
    <w:rsid w:val="00854725"/>
    <w:rsid w:val="008608E0"/>
    <w:rsid w:val="008637B1"/>
    <w:rsid w:val="0086475C"/>
    <w:rsid w:val="00873699"/>
    <w:rsid w:val="0087692F"/>
    <w:rsid w:val="00880C27"/>
    <w:rsid w:val="008829A0"/>
    <w:rsid w:val="00884D8A"/>
    <w:rsid w:val="008850E0"/>
    <w:rsid w:val="00886598"/>
    <w:rsid w:val="00886B7E"/>
    <w:rsid w:val="008909A4"/>
    <w:rsid w:val="00897536"/>
    <w:rsid w:val="008E0E1D"/>
    <w:rsid w:val="008E620F"/>
    <w:rsid w:val="008E77A0"/>
    <w:rsid w:val="008F2ECC"/>
    <w:rsid w:val="00900091"/>
    <w:rsid w:val="009239A8"/>
    <w:rsid w:val="00923F9E"/>
    <w:rsid w:val="00943CDB"/>
    <w:rsid w:val="00944C19"/>
    <w:rsid w:val="009479E3"/>
    <w:rsid w:val="00951DDB"/>
    <w:rsid w:val="00952EFA"/>
    <w:rsid w:val="00957D2B"/>
    <w:rsid w:val="00957EB4"/>
    <w:rsid w:val="00967AC5"/>
    <w:rsid w:val="009844A7"/>
    <w:rsid w:val="00984B54"/>
    <w:rsid w:val="00993401"/>
    <w:rsid w:val="00994812"/>
    <w:rsid w:val="009A00B3"/>
    <w:rsid w:val="009A10A3"/>
    <w:rsid w:val="009A3A50"/>
    <w:rsid w:val="009A75FB"/>
    <w:rsid w:val="009B003B"/>
    <w:rsid w:val="009B2CFF"/>
    <w:rsid w:val="009B376D"/>
    <w:rsid w:val="009D2A7F"/>
    <w:rsid w:val="009D4B2A"/>
    <w:rsid w:val="009D6420"/>
    <w:rsid w:val="009E0A27"/>
    <w:rsid w:val="009F0967"/>
    <w:rsid w:val="009F2EBD"/>
    <w:rsid w:val="00A10110"/>
    <w:rsid w:val="00A16F63"/>
    <w:rsid w:val="00A34D1A"/>
    <w:rsid w:val="00A4116F"/>
    <w:rsid w:val="00A41E60"/>
    <w:rsid w:val="00A43224"/>
    <w:rsid w:val="00A47386"/>
    <w:rsid w:val="00A51ACF"/>
    <w:rsid w:val="00A52DE4"/>
    <w:rsid w:val="00A52F3B"/>
    <w:rsid w:val="00A5511D"/>
    <w:rsid w:val="00A56D6C"/>
    <w:rsid w:val="00A606A5"/>
    <w:rsid w:val="00A75227"/>
    <w:rsid w:val="00A7568F"/>
    <w:rsid w:val="00A807A9"/>
    <w:rsid w:val="00A87122"/>
    <w:rsid w:val="00AA1735"/>
    <w:rsid w:val="00AA26B7"/>
    <w:rsid w:val="00AB2894"/>
    <w:rsid w:val="00AB4D4B"/>
    <w:rsid w:val="00AB775C"/>
    <w:rsid w:val="00AC38AA"/>
    <w:rsid w:val="00AD1B8B"/>
    <w:rsid w:val="00AD67D3"/>
    <w:rsid w:val="00AE03A4"/>
    <w:rsid w:val="00AE2241"/>
    <w:rsid w:val="00AF305B"/>
    <w:rsid w:val="00AF5634"/>
    <w:rsid w:val="00B1020F"/>
    <w:rsid w:val="00B12EA2"/>
    <w:rsid w:val="00B1776C"/>
    <w:rsid w:val="00B20080"/>
    <w:rsid w:val="00B202EB"/>
    <w:rsid w:val="00B25866"/>
    <w:rsid w:val="00B303EA"/>
    <w:rsid w:val="00B41093"/>
    <w:rsid w:val="00B42FF2"/>
    <w:rsid w:val="00B613DF"/>
    <w:rsid w:val="00B64063"/>
    <w:rsid w:val="00B65957"/>
    <w:rsid w:val="00B65F3A"/>
    <w:rsid w:val="00B6680C"/>
    <w:rsid w:val="00B7148A"/>
    <w:rsid w:val="00B75E60"/>
    <w:rsid w:val="00B76ACA"/>
    <w:rsid w:val="00B806E7"/>
    <w:rsid w:val="00B82980"/>
    <w:rsid w:val="00B83E44"/>
    <w:rsid w:val="00B85855"/>
    <w:rsid w:val="00B85B61"/>
    <w:rsid w:val="00B8683A"/>
    <w:rsid w:val="00B9006E"/>
    <w:rsid w:val="00B900D5"/>
    <w:rsid w:val="00B92DBB"/>
    <w:rsid w:val="00B94903"/>
    <w:rsid w:val="00BA1E9A"/>
    <w:rsid w:val="00BB5C65"/>
    <w:rsid w:val="00BB665A"/>
    <w:rsid w:val="00BC5700"/>
    <w:rsid w:val="00BD1C19"/>
    <w:rsid w:val="00BE145E"/>
    <w:rsid w:val="00BE7379"/>
    <w:rsid w:val="00BF2C20"/>
    <w:rsid w:val="00BF3D80"/>
    <w:rsid w:val="00BF4F80"/>
    <w:rsid w:val="00BF5823"/>
    <w:rsid w:val="00BF6597"/>
    <w:rsid w:val="00C02EC8"/>
    <w:rsid w:val="00C0345D"/>
    <w:rsid w:val="00C04539"/>
    <w:rsid w:val="00C0704C"/>
    <w:rsid w:val="00C11A35"/>
    <w:rsid w:val="00C31CB6"/>
    <w:rsid w:val="00C46A04"/>
    <w:rsid w:val="00C46F5E"/>
    <w:rsid w:val="00C6748E"/>
    <w:rsid w:val="00C71B9A"/>
    <w:rsid w:val="00C74C1F"/>
    <w:rsid w:val="00C758FE"/>
    <w:rsid w:val="00C75EA0"/>
    <w:rsid w:val="00C86649"/>
    <w:rsid w:val="00C8726A"/>
    <w:rsid w:val="00C87F88"/>
    <w:rsid w:val="00C9093A"/>
    <w:rsid w:val="00CA0B2A"/>
    <w:rsid w:val="00CA2595"/>
    <w:rsid w:val="00CA41B2"/>
    <w:rsid w:val="00CA4471"/>
    <w:rsid w:val="00CB05C5"/>
    <w:rsid w:val="00CB08D6"/>
    <w:rsid w:val="00CC3FC7"/>
    <w:rsid w:val="00CE01A9"/>
    <w:rsid w:val="00CE0767"/>
    <w:rsid w:val="00CE1606"/>
    <w:rsid w:val="00CE2085"/>
    <w:rsid w:val="00D02E10"/>
    <w:rsid w:val="00D03FEE"/>
    <w:rsid w:val="00D1078E"/>
    <w:rsid w:val="00D20AD1"/>
    <w:rsid w:val="00D2401F"/>
    <w:rsid w:val="00D35AD7"/>
    <w:rsid w:val="00D444CD"/>
    <w:rsid w:val="00D51503"/>
    <w:rsid w:val="00D52193"/>
    <w:rsid w:val="00D61FB8"/>
    <w:rsid w:val="00D72A68"/>
    <w:rsid w:val="00D72A7A"/>
    <w:rsid w:val="00D7458A"/>
    <w:rsid w:val="00D76AE1"/>
    <w:rsid w:val="00D840A8"/>
    <w:rsid w:val="00D851E2"/>
    <w:rsid w:val="00D92334"/>
    <w:rsid w:val="00D96FE7"/>
    <w:rsid w:val="00D97ED0"/>
    <w:rsid w:val="00DA1256"/>
    <w:rsid w:val="00DA3FF2"/>
    <w:rsid w:val="00DC29AC"/>
    <w:rsid w:val="00DC3359"/>
    <w:rsid w:val="00DC7057"/>
    <w:rsid w:val="00DD2DE2"/>
    <w:rsid w:val="00DD58A7"/>
    <w:rsid w:val="00DD63EB"/>
    <w:rsid w:val="00DE21C6"/>
    <w:rsid w:val="00E041C8"/>
    <w:rsid w:val="00E14AB6"/>
    <w:rsid w:val="00E26D04"/>
    <w:rsid w:val="00E32AE8"/>
    <w:rsid w:val="00E35C90"/>
    <w:rsid w:val="00E415C2"/>
    <w:rsid w:val="00E4616A"/>
    <w:rsid w:val="00E7187E"/>
    <w:rsid w:val="00E81175"/>
    <w:rsid w:val="00E8553E"/>
    <w:rsid w:val="00E92606"/>
    <w:rsid w:val="00E92657"/>
    <w:rsid w:val="00E94DF5"/>
    <w:rsid w:val="00E97CB4"/>
    <w:rsid w:val="00EA03A5"/>
    <w:rsid w:val="00EA2EE3"/>
    <w:rsid w:val="00EA70FF"/>
    <w:rsid w:val="00EA7FB2"/>
    <w:rsid w:val="00EB7055"/>
    <w:rsid w:val="00EC2869"/>
    <w:rsid w:val="00EC6C25"/>
    <w:rsid w:val="00EC7717"/>
    <w:rsid w:val="00ED237D"/>
    <w:rsid w:val="00EE0CCD"/>
    <w:rsid w:val="00EE4395"/>
    <w:rsid w:val="00EF6155"/>
    <w:rsid w:val="00F07821"/>
    <w:rsid w:val="00F2159A"/>
    <w:rsid w:val="00F23C68"/>
    <w:rsid w:val="00F330DD"/>
    <w:rsid w:val="00F45FDF"/>
    <w:rsid w:val="00F609DD"/>
    <w:rsid w:val="00F62FC5"/>
    <w:rsid w:val="00F63744"/>
    <w:rsid w:val="00F65A82"/>
    <w:rsid w:val="00F91E1A"/>
    <w:rsid w:val="00F93C35"/>
    <w:rsid w:val="00FC07DD"/>
    <w:rsid w:val="00FC3297"/>
    <w:rsid w:val="00FC3A5A"/>
    <w:rsid w:val="00FD03F9"/>
    <w:rsid w:val="00FD182B"/>
    <w:rsid w:val="00FD40F3"/>
    <w:rsid w:val="00FD4D33"/>
    <w:rsid w:val="00FD4DC8"/>
    <w:rsid w:val="00FE060B"/>
    <w:rsid w:val="00FE3626"/>
    <w:rsid w:val="00FE4F43"/>
    <w:rsid w:val="00FF3FA0"/>
    <w:rsid w:val="00FF4C42"/>
    <w:rsid w:val="00FF7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5A5A44"/>
  <w15:chartTrackingRefBased/>
  <w15:docId w15:val="{2C72F612-C4D8-4DA2-8EFA-38FD9E3A8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657"/>
  </w:style>
  <w:style w:type="paragraph" w:styleId="Heading1">
    <w:name w:val="heading 1"/>
    <w:basedOn w:val="Normal"/>
    <w:next w:val="Normal"/>
    <w:link w:val="Heading1Char"/>
    <w:uiPriority w:val="9"/>
    <w:qFormat/>
    <w:rsid w:val="002B5A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32DC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32D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32DC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32DC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F23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C68"/>
  </w:style>
  <w:style w:type="paragraph" w:styleId="Footer">
    <w:name w:val="footer"/>
    <w:basedOn w:val="Normal"/>
    <w:link w:val="FooterChar"/>
    <w:uiPriority w:val="99"/>
    <w:unhideWhenUsed/>
    <w:rsid w:val="00F23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C68"/>
  </w:style>
  <w:style w:type="character" w:styleId="Hyperlink">
    <w:name w:val="Hyperlink"/>
    <w:basedOn w:val="DefaultParagraphFont"/>
    <w:uiPriority w:val="99"/>
    <w:unhideWhenUsed/>
    <w:rsid w:val="00C8726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72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73C7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37478B"/>
  </w:style>
  <w:style w:type="character" w:customStyle="1" w:styleId="Heading1Char">
    <w:name w:val="Heading 1 Char"/>
    <w:basedOn w:val="DefaultParagraphFont"/>
    <w:link w:val="Heading1"/>
    <w:uiPriority w:val="9"/>
    <w:rsid w:val="002B5A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F6374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4DF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E0A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E0A2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233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1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4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5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6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9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2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11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3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1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31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7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03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2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53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4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2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8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1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3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8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8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1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87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9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3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9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8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7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4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6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8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4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9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2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3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44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66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23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20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9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0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51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7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80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0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96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 Chilipirea</dc:creator>
  <cp:keywords/>
  <dc:description/>
  <cp:lastModifiedBy>Cristian Chilipirea</cp:lastModifiedBy>
  <cp:revision>19</cp:revision>
  <cp:lastPrinted>2021-03-20T00:54:00Z</cp:lastPrinted>
  <dcterms:created xsi:type="dcterms:W3CDTF">2021-04-13T05:53:00Z</dcterms:created>
  <dcterms:modified xsi:type="dcterms:W3CDTF">2021-05-13T17:28:00Z</dcterms:modified>
</cp:coreProperties>
</file>